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50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35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38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41.png" ContentType="image/png"/>
  <Override PartName="/word/media/rId230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44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87.png" ContentType="image/png"/>
  <Override PartName="/word/media/rId47.png" ContentType="image/png"/>
  <Override PartName="/word/media/rId290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308.png" ContentType="image/png"/>
  <Override PartName="/word/media/rId311.png" ContentType="image/png"/>
  <Override PartName="/word/media/rId314.png" ContentType="image/png"/>
  <Override PartName="/word/media/rId317.png" ContentType="image/png"/>
  <Override PartName="/word/media/rId329.png" ContentType="image/png"/>
  <Override PartName="/word/media/rId332.png" ContentType="image/png"/>
  <Override PartName="/word/media/rId335.png" ContentType="image/png"/>
  <Override PartName="/word/media/rId3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avanna</w:t>
      </w:r>
    </w:p>
    <w:p>
      <w:pPr>
        <w:pStyle w:val="Date"/>
      </w:pPr>
      <w:r>
        <w:t xml:space="preserve">2023-05-22</w:t>
      </w:r>
    </w:p>
    <w:p>
      <w:pPr>
        <w:pStyle w:val="SourceCode"/>
      </w:pPr>
      <w:r>
        <w:rPr>
          <w:rStyle w:val="CommentTok"/>
        </w:rPr>
        <w:t xml:space="preserve">#does analysis stratified and adds it onto the end of the dataframe</w:t>
      </w:r>
      <w:r>
        <w:br/>
      </w:r>
      <w:r>
        <w:rPr>
          <w:rStyle w:val="NormalTok"/>
        </w:rPr>
        <w:t xml:space="preserve">s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s strata</w:t>
      </w:r>
      <w:r>
        <w:br/>
      </w:r>
      <w:r>
        <w:rPr>
          <w:rStyle w:val="NormalTok"/>
        </w:rPr>
        <w:t xml:space="preserve">b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_By_Component</w:t>
      </w:r>
      <w:r>
        <w:rPr>
          <w:rStyle w:val="NormalTok"/>
        </w:rPr>
        <w:t xml:space="preserve">(cdcUnik, strat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es analysis</w:t>
      </w:r>
      <w:r>
        <w:br/>
      </w:r>
      <w:r>
        <w:rPr>
          <w:rStyle w:val="NormalTok"/>
        </w:rPr>
        <w:t xml:space="preserve">with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dcFAtract, by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_F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s FA to big dataframe</w:t>
      </w:r>
      <w:r>
        <w:br/>
      </w:r>
      <w:r>
        <w:rPr>
          <w:rStyle w:val="CommentTok"/>
        </w:rPr>
        <w:t xml:space="preserve">#adds name of strata to the last colum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ithStrata)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ithStrata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trat,</w:t>
      </w:r>
      <w:r>
        <w:rPr>
          <w:rStyle w:val="StringTok"/>
        </w:rPr>
        <w:t xml:space="preserve">"PA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s strata</w:t>
      </w:r>
      <w:r>
        <w:br/>
      </w:r>
      <w:r>
        <w:rPr>
          <w:rStyle w:val="CommentTok"/>
        </w:rPr>
        <w:t xml:space="preserve">#gets kmo stratified by state</w:t>
      </w:r>
      <w:r>
        <w:br/>
      </w:r>
      <w:r>
        <w:rPr>
          <w:rStyle w:val="NormalTok"/>
        </w:rPr>
        <w:t xml:space="preserve">km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MO_By_Component</w:t>
      </w:r>
      <w:r>
        <w:rPr>
          <w:rStyle w:val="NormalTok"/>
        </w:rPr>
        <w:t xml:space="preserve">(cdcUnik, strat))</w:t>
      </w:r>
      <w:r>
        <w:br/>
      </w:r>
      <w:r>
        <w:rPr>
          <w:rStyle w:val="NormalTok"/>
        </w:rPr>
        <w:t xml:space="preserve">k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k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MO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KMO stratified by Sta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of KMO stratified by Stat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of KMO stratified by Stat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c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aw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 of Colu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wa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achuset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ou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br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v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Hampsh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Jers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la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e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e 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ness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mo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yo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km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MO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O Values Stratified by 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rataAnalysis_files/figure-docx/kmo_stuff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s pretty pictures for each strata identified</w:t>
      </w:r>
      <w:r>
        <w:br/>
      </w:r>
      <w:r>
        <w:rPr>
          <w:rStyle w:val="CommentTok"/>
        </w:rPr>
        <w:t xml:space="preserve">#Histo_By_Strat(withStrata,"STATE","FULL_PA1","STATE_PA1") #compares state to country FA</w:t>
      </w:r>
      <w:r>
        <w:br/>
      </w:r>
      <w:r>
        <w:br/>
      </w:r>
      <w:r>
        <w:rPr>
          <w:rStyle w:val="FunctionTok"/>
        </w:rPr>
        <w:t xml:space="preserve">Histo_By_Strat</w:t>
      </w:r>
      <w:r>
        <w:rPr>
          <w:rStyle w:val="NormalTok"/>
        </w:rPr>
        <w:t xml:space="preserve">(withStrata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L_THE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_PA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pares state FA to CDC country wi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4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5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6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7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8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49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4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5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6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7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5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0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3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4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5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6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7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69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0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1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3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4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5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6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7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8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79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0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2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3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4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5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6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7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8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89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0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3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4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5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6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7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8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99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00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0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trataAnalysis_files/figure-docx/prettyPictures-10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cdcUnik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a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nsform the matrix in long format</w:t>
      </w:r>
      <w:r>
        <w:br/>
      </w:r>
      <w:r>
        <w:rPr>
          <w:rStyle w:val="NormalTok"/>
        </w:rPr>
        <w:t xml:space="preserve">load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oadng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ad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dcUnik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plots out </w:t>
      </w:r>
      <w:r>
        <w:br/>
      </w:r>
      <w:r>
        <w:rPr>
          <w:rStyle w:val="NormalTok"/>
        </w:rPr>
        <w:t xml:space="preserve">natinal_level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d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s from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150 of 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 Cost Bur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Highschool Dipl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 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 Parent Househ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 Pro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Unit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e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wding Lev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Vehi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Quarte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Transform the matrix in long format</w:t>
      </w:r>
      <w:r>
        <w:br/>
      </w:r>
      <w:r>
        <w:rPr>
          <w:rStyle w:val="NormalTok"/>
        </w:rPr>
        <w:t xml:space="preserve">load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ueness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oadng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ad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dcUnik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plots out </w:t>
      </w:r>
      <w:r>
        <w:br/>
      </w:r>
      <w:r>
        <w:rPr>
          <w:rStyle w:val="NormalTok"/>
        </w:rPr>
        <w:t xml:space="preserve">national_level_uniqu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d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s from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150 of 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 Cost Bur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Highschool Dipl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 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 Parent Househ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 Pro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Unit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e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wding Lev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Vehi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Quart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oadings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adings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oadings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u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uenesses)</w:t>
      </w:r>
      <w:r>
        <w:br/>
      </w:r>
      <w:r>
        <w:rPr>
          <w:rStyle w:val="NormalTok"/>
        </w:rPr>
        <w:t xml:space="preserve">loadings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oadingsTabl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oadingsTab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quen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adings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ness by varible on a national leve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quness by varible on a national lev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Uniquness by varible on a national level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oa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que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_TOT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8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POV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0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UN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3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9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HBU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9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1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NOHS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3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38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UNINS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0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1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AGE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29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8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AGE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2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1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DISAB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4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SNGP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1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1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LIME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3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MINR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8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8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M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1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3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MOB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3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CROW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4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2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NOVE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9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2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_GROUP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7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05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ransform the matrix in long forma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by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ness_by_var)</w:t>
      </w:r>
    </w:p>
    <w:p>
      <w:pPr>
        <w:pStyle w:val="SourceCode"/>
      </w:pPr>
      <w:r>
        <w:rPr>
          <w:rStyle w:val="VerbatimChar"/>
        </w:rPr>
        <w:t xml:space="preserve">## Using STATE as id variable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s out </w:t>
      </w:r>
      <w:r>
        <w:br/>
      </w:r>
      <w:r>
        <w:rPr>
          <w:rStyle w:val="NormalTok"/>
        </w:rPr>
        <w:t xml:space="preserve">state_level_uniquni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s from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150 of 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 Cost Bur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Highschool Dipl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 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 Parent Househ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 Pro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Unit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e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wding Lev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Vehi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Quarter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byLine[[</w:t>
      </w:r>
      <w:r>
        <w:rPr>
          <w:rStyle w:val="StringTok"/>
        </w:rPr>
        <w:t xml:space="preserve">"uniqness_by_va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ness by varible and stratified by Sta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quness by varible and stratified by Stat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Uniquness by varible and stratified by State"/>
      </w:tblPr>
      <w:tblGrid>
        <w:gridCol w:w="866"/>
        <w:gridCol w:w="412"/>
        <w:gridCol w:w="412"/>
        <w:gridCol w:w="412"/>
        <w:gridCol w:w="412"/>
        <w:gridCol w:w="412"/>
        <w:gridCol w:w="453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  <w:gridCol w:w="4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_TOT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POV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UN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HBU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NOHS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UNINS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AGE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AGE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DISAB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SNGP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LIME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MINR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M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MOB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CROW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NOVE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GROUP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2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9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4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1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2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2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3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7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5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1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0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4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1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9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49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2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5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3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6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8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9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8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6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3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0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6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2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4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5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7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5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1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6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0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2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8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7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7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5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2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2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6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7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3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6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2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6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4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7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5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5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0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4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2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6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8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0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0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6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2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8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7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4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3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2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5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9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2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6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4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0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5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9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0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8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1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5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7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6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5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1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0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0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0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0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c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0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3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4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8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3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8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3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3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3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6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0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3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9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3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1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1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3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aw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3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5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3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9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1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6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9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9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0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3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3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1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3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9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 of Colu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8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2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4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3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1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4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4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3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3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3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2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8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2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4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9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6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7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3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1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3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4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4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1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3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5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6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1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8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3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1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7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2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7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7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6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2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7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2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3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6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7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2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4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6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0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wa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9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7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5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6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0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6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7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9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7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2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7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1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8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7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2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9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4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8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5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7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3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2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0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5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8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5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9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0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8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8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8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8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5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6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4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2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1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4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5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8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3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7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0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4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7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6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8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7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6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5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5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2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8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3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4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6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9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0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6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9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7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5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3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8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0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6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1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5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1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2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6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7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2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6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9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9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2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6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6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3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8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9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7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6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0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3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6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9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8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4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0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5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4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9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7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3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5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8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2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2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3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9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3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4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1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6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0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2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9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3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7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3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8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0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2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6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3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3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2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2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4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8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4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9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4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3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6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3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3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2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2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3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9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9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9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7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5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6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2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9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0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5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5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5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0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8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9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1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9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achuset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6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7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7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1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7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9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0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0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6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5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4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8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6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0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3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4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4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9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5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8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7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5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9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9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4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5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1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5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5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6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9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1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4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1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0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9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4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4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1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5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8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6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9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3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0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2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7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2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6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8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2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2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1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4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49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8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8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0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7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1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ou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9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2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3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8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1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3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9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2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3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7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8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9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3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2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5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9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4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4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4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5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7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5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8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0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8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6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1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54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3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1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br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3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6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6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2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2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7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5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9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8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2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8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3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4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3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3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2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v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2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3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6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3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9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5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9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8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9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0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1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4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6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9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3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Hampsh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3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3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5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5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6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3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5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6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7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7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12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7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7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0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4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Jers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4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7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7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2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3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2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3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3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2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2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3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0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3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1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7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0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9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7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8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8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8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0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4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1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2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0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1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6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4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9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9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0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6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0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0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8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7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7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2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8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1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5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9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5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3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8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3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44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5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4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1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6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1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5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5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1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5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6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7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5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9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5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3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7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4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0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7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4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8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0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1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5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8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5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9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2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4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2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6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1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1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9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0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36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0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9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6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3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5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0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8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3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8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la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9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3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2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5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3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6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9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9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3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4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4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5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3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3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e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8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1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9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4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2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6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5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1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6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0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3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8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0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0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6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8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6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7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2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4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5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6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4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9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35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1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4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6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3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e 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2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2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7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6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0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5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7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9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1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1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1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8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1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5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7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3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3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1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8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4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2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2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1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1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2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3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7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8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9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7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2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6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0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9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5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9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3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0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5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6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9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7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8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4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0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ness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9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2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5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5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4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2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2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3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4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6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6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3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6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3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2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6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4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8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7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8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7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6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5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0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0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8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4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2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6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3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6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6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7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0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0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5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1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3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0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3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2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7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2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9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mo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0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9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7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9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1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7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5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2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1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9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1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1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6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2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0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8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2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6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2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4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7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0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2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7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6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5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2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7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2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2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1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5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6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3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3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6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2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2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8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5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5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2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6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3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0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4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1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7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2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7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7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1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9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1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9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3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5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5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2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5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3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2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9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4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7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0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1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7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0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3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yo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7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5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4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8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0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0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1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4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1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0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5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0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7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99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ransform the matrix in long forma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by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_by_var)</w:t>
      </w:r>
    </w:p>
    <w:p>
      <w:pPr>
        <w:pStyle w:val="SourceCode"/>
      </w:pPr>
      <w:r>
        <w:rPr>
          <w:rStyle w:val="VerbatimChar"/>
        </w:rPr>
        <w:t xml:space="preserve">## Using STATE as id variables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s out </w:t>
      </w:r>
      <w:r>
        <w:br/>
      </w:r>
      <w:r>
        <w:rPr>
          <w:rStyle w:val="NormalTok"/>
        </w:rPr>
        <w:t xml:space="preserve">state_level_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eters from Cens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150 of Pov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 Cost Bur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Highschool Diplo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 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le Parent Househ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glish Pro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-Unit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e H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wding Leve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Vehi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Quart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yLine[[</w:t>
      </w:r>
      <w:r>
        <w:rPr>
          <w:rStyle w:val="StringTok"/>
        </w:rPr>
        <w:t xml:space="preserve">"loadings_by_va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s by varible and stratified by Sta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oadings by varible and stratified by Stat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Loadings by varible and stratified by State"/>
      </w:tblPr>
      <w:tblGrid>
        <w:gridCol w:w="840"/>
        <w:gridCol w:w="440"/>
        <w:gridCol w:w="400"/>
        <w:gridCol w:w="400"/>
        <w:gridCol w:w="400"/>
        <w:gridCol w:w="400"/>
        <w:gridCol w:w="440"/>
        <w:gridCol w:w="440"/>
        <w:gridCol w:w="440"/>
        <w:gridCol w:w="440"/>
        <w:gridCol w:w="400"/>
        <w:gridCol w:w="400"/>
        <w:gridCol w:w="400"/>
        <w:gridCol w:w="440"/>
        <w:gridCol w:w="440"/>
        <w:gridCol w:w="400"/>
        <w:gridCol w:w="400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_TOT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POV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UN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HBU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NOHS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UNINS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AGE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AGE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DISAB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SNGP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LIME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MINR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M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MOB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CROW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NOVE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P_GROUP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90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8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0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34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7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8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0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3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0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65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6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8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3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6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2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1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5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5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75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5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5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3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3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8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1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2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6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4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9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3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3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3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0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4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88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3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2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4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7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2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9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4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2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4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49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6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8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3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71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6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6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7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2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8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5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95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7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4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7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8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8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8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10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9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4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5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3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3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8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8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1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2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1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3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7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7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8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46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1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9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8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2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5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6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2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5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49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c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79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6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3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8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6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5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6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6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8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8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6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7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32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0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aw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8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7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8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3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3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18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1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5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1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0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9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5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0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6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ct of Colu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2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6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9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3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4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9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98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6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9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5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1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16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7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4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1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6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9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3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6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5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2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43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2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24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2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7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6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7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17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2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9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9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2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7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8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2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31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4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6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12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5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2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7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7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6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1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wa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48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4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9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1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0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7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3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4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6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7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4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0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9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4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7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7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5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0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6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87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3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6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5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9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6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9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4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1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8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2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06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6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9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4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7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0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84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6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7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8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5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3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3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19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1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8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1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93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6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7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4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6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4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4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9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7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0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5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0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54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4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6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42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2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8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8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8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61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9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6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0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7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6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2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3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0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3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51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3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0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5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3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2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15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5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5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0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5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0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7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0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5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7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0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5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3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7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1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3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77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1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2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8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4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7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2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1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1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8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2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5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4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6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7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43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4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2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0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9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3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8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67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0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6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0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46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6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8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9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7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2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99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3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6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7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2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3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8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65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2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9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86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6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2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5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5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5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5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7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5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1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9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9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8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4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1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7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5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achuset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25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3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1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6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1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2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2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7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2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0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7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5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8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2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6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9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0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83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1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2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9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2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3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14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6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7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7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1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0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0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69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1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1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9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6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4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7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8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1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4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63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1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0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5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4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3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1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9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0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4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1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35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0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6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7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9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39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0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9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4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3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9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8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48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0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2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8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ou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99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0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6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6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9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11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5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8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6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6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6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42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2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4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8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1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7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0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7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5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13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7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0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0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4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2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6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8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0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0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br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9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1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2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2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3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2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03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5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4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6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8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7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6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3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5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4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v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7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3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8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7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8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6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31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9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4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3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7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5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9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1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4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28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Hampsh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6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4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2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5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9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3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64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70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8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4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2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9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6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55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2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9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8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Jers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6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2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8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5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29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44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8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4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0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7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6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7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7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2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4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6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0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4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9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1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7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8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4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5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7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8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65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6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3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5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7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3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4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0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5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50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9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5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2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9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2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21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8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8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5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7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4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8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1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1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9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9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0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0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7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1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7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8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9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4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2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5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96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6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3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39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7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4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7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4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6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2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92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4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9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1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6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02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3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0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1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5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27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3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2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la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5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4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7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8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3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7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19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3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3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3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0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4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23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8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3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e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0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9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4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5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9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2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16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9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0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6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3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3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9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7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3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4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0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5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8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1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5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9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8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6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3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6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8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4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4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26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2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2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e 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78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5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9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8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0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10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8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5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0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5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6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3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17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0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4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95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0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0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2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0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9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53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24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3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5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5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3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5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5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5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3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3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9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3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2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1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94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1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8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5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6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1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1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8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4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5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ness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89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8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5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8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4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67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9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9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1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2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7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6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32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0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5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9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0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1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42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3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5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4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44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1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1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4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6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6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1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3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7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5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2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7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5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0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47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0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1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8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5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6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6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9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7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2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mo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6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7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9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8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3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06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1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4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6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4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7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9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40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7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6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1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4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7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4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4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0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92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1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9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4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1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3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4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0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4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2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0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6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1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3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40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9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5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8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2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7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2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6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6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0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67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0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6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3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1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5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59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38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7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1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3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9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9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34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2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4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0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8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9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7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3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2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9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5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4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0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9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3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6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77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5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0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3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yo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5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9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8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7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9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77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3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6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5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3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4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3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7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9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49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his compares the national level FA vs the CDC SIV</w:t>
      </w:r>
      <w:r>
        <w:br/>
      </w:r>
      <w:r>
        <w:rPr>
          <w:rStyle w:val="NormalTok"/>
        </w:rPr>
        <w:t xml:space="preserve">national_level_vs_c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ithStr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RPL_THEMES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FULL_PA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 SVI Ranks x national FA Ran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 SVI Ra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the x axis labe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 FA Rank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r the y axis label</w:t>
      </w:r>
      <w:r>
        <w:br/>
      </w:r>
      <w:r>
        <w:br/>
      </w:r>
      <w:r>
        <w:rPr>
          <w:rStyle w:val="CommentTok"/>
        </w:rPr>
        <w:t xml:space="preserve">#this compares the stratified state level FA vs the CDC SIV rankings</w:t>
      </w:r>
      <w:r>
        <w:br/>
      </w:r>
      <w:r>
        <w:rPr>
          <w:rStyle w:val="NormalTok"/>
        </w:rPr>
        <w:t xml:space="preserve">stratState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ith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{</w:t>
      </w:r>
      <w:r>
        <w:br/>
      </w:r>
      <w:r>
        <w:rPr>
          <w:rStyle w:val="NormalTok"/>
        </w:rPr>
        <w:t xml:space="preserve">  sub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thStrata,with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ub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L_THEMES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sub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PA1)</w:t>
      </w:r>
      <w:r>
        <w:br/>
      </w:r>
      <w:r>
        <w:rPr>
          <w:rStyle w:val="NormalTok"/>
        </w:rPr>
        <w:t xml:space="preserve">  stratState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tratStateRank,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y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tate_level_vs_c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atStateRan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 SVI Ranks x State FA Ranks stratified by st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C SVI Ra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the x axis labe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FA Rank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r the y axis label</w:t>
      </w:r>
    </w:p>
    <w:p>
      <w:pPr>
        <w:pStyle w:val="SourceCode"/>
      </w:pPr>
      <w:r>
        <w:rPr>
          <w:rStyle w:val="CommentTok"/>
        </w:rPr>
        <w:t xml:space="preserve">#create %overlap for each state</w:t>
      </w:r>
      <w:r>
        <w:br/>
      </w:r>
      <w:r>
        <w:rPr>
          <w:rStyle w:val="NormalTok"/>
        </w:rPr>
        <w:t xml:space="preserve">per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ct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ctSharedby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ith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{</w:t>
      </w:r>
      <w:r>
        <w:br/>
      </w:r>
      <w:r>
        <w:rPr>
          <w:rStyle w:val="NormalTok"/>
        </w:rPr>
        <w:t xml:space="preserve">    sub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ithStr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th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l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Ca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r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elects top amount</w:t>
      </w:r>
      <w:r>
        <w:br/>
      </w:r>
      <w:r>
        <w:rPr>
          <w:rStyle w:val="NormalTok"/>
        </w:rPr>
        <w:t xml:space="preserve">    topO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C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L_THEMES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ng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)</w:t>
      </w:r>
      <w:r>
        <w:br/>
      </w:r>
      <w:r>
        <w:rPr>
          <w:rStyle w:val="NormalTok"/>
        </w:rPr>
        <w:t xml:space="preserve">    top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C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PA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ng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)</w:t>
      </w:r>
      <w:r>
        <w:br/>
      </w:r>
      <w:r>
        <w:rPr>
          <w:rStyle w:val="NormalTok"/>
        </w:rPr>
        <w:t xml:space="preserve">    topStrF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C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_PA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ng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mpares Fips from each to see the overlap</w:t>
      </w:r>
      <w:r>
        <w:br/>
      </w:r>
      <w:r>
        <w:rPr>
          <w:rStyle w:val="NormalTok"/>
        </w:rPr>
        <w:t xml:space="preserve">    sam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pSt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Or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Str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ect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pStrFu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Or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Str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ion, i)</w:t>
      </w:r>
      <w:r>
        <w:br/>
      </w:r>
      <w:r>
        <w:rPr>
          <w:rStyle w:val="NormalTok"/>
        </w:rPr>
        <w:t xml:space="preserve">    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ct, samect)</w:t>
      </w:r>
      <w:r>
        <w:br/>
      </w:r>
      <w:r>
        <w:rPr>
          <w:rStyle w:val="NormalTok"/>
        </w:rPr>
        <w:t xml:space="preserve">    pct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ctfull, samectfull)</w:t>
      </w:r>
      <w:r>
        <w:br/>
      </w:r>
      <w:r>
        <w:rPr>
          <w:rStyle w:val="NormalTok"/>
        </w:rPr>
        <w:t xml:space="preserve">    }   </w:t>
      </w:r>
      <w:r>
        <w:br/>
      </w:r>
      <w:r>
        <w:br/>
      </w:r>
      <w:r>
        <w:rPr>
          <w:rStyle w:val="NormalTok"/>
        </w:rPr>
        <w:t xml:space="preserve">pctSharedbyState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region,</w:t>
      </w:r>
      <w:r>
        <w:rPr>
          <w:rStyle w:val="AttributeTok"/>
        </w:rPr>
        <w:t xml:space="preserve">pct =</w:t>
      </w:r>
      <w:r>
        <w:rPr>
          <w:rStyle w:val="NormalTok"/>
        </w:rPr>
        <w:t xml:space="preserve"> pct, </w:t>
      </w:r>
      <w:r>
        <w:rPr>
          <w:rStyle w:val="AttributeTok"/>
        </w:rPr>
        <w:t xml:space="preserve">pctfull =</w:t>
      </w:r>
      <w:r>
        <w:rPr>
          <w:rStyle w:val="NormalTok"/>
        </w:rPr>
        <w:t xml:space="preserve"> pctful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tSharedbyState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670  0.5180  0.5880  0.5943  0.6785  0.7930</w:t>
      </w:r>
    </w:p>
    <w:p>
      <w:pPr>
        <w:pStyle w:val="SourceCode"/>
      </w:pPr>
      <w:r>
        <w:rPr>
          <w:rStyle w:val="NormalTok"/>
        </w:rPr>
        <w:t xml:space="preserve">pctSharedbyState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ercentage of overlap of the top 10% between SVI and the F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he percentage of overlap of the top 10% between SVI and the F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percentage of overlap of the top 10% between SVI and the F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ctfu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ic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aw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ct of Columb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wa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a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n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chuset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ou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rask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v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Hampshi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Jers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Mex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la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ode 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Dako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ess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o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o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tSharedby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tSharedbyStateAll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tSharedbyStat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Sharedby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pctSharedby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NormalTok"/>
        </w:rPr>
        <w:t xml:space="preserve">shared.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ates,pctSharedbyState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ed.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ed.ge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ared.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),]</w:t>
      </w:r>
      <w:r>
        <w:br/>
      </w:r>
      <w:r>
        <w:br/>
      </w:r>
      <w:r>
        <w:rPr>
          <w:rStyle w:val="NormalTok"/>
        </w:rPr>
        <w:t xml:space="preserve">state_leve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ared.ge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pc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ctSharedby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tSharedbyState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tSharedbyStat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Sharedby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pctSharedbySt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NormalTok"/>
        </w:rPr>
        <w:t xml:space="preserve">shared.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ates,pctSharedbyState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ed.g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ed.ge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hared.g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),]</w:t>
      </w:r>
      <w:r>
        <w:br/>
      </w:r>
      <w:r>
        <w:br/>
      </w:r>
      <w:r>
        <w:rPr>
          <w:rStyle w:val="NormalTok"/>
        </w:rPr>
        <w:t xml:space="preserve">national_level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hared.ge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pc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ma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ercent shared across all states:</w:t>
      </w:r>
      <w:r>
        <w:br/>
      </w:r>
      <w:r>
        <w:rPr>
          <w:rStyle w:val="FunctionTok"/>
        </w:rPr>
        <w:t xml:space="preserve">top_Precentage</w:t>
      </w:r>
      <w:r>
        <w:rPr>
          <w:rStyle w:val="NormalTok"/>
        </w:rPr>
        <w:t xml:space="preserve">(withStrata,</w:t>
      </w:r>
      <w:r>
        <w:rPr>
          <w:rStyle w:val="StringTok"/>
        </w:rPr>
        <w:t xml:space="preserve">"FULL_P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L_THEM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erct   pctsame</w:t>
      </w:r>
      <w:r>
        <w:br/>
      </w:r>
      <w:r>
        <w:rPr>
          <w:rStyle w:val="VerbatimChar"/>
        </w:rPr>
        <w:t xml:space="preserve">## 1    10 0.6043916</w:t>
      </w:r>
    </w:p>
    <w:p>
      <w:pPr>
        <w:pStyle w:val="SourceCode"/>
      </w:pPr>
      <w:r>
        <w:rPr>
          <w:rStyle w:val="CommentTok"/>
        </w:rPr>
        <w:t xml:space="preserve">#lowest ranked fips</w:t>
      </w:r>
      <w:r>
        <w:br/>
      </w:r>
      <w:r>
        <w:rPr>
          <w:rStyle w:val="NormalTok"/>
        </w:rPr>
        <w:t xml:space="preserve">chu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thStr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_PA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7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u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  <w:r>
        <w:br/>
      </w:r>
      <w:r>
        <w:rPr>
          <w:rStyle w:val="NormalTok"/>
        </w:rPr>
        <w:t xml:space="preserve">tbl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ithStr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)</w:t>
      </w:r>
      <w:r>
        <w:br/>
      </w:r>
      <w:r>
        <w:rPr>
          <w:rStyle w:val="NormalTok"/>
        </w:rPr>
        <w:t xml:space="preserve">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tbl, tblfu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.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.y</w:t>
      </w:r>
      <w:r>
        <w:br/>
      </w:r>
      <w:r>
        <w:rPr>
          <w:rStyle w:val="NormalTok"/>
        </w:rPr>
        <w:t xml:space="preserve">y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70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atinal level uniquness and loadings</w:t>
      </w:r>
      <w:r>
        <w:br/>
      </w:r>
      <w:r>
        <w:rPr>
          <w:rStyle w:val="NormalTok"/>
        </w:rPr>
        <w:t xml:space="preserve">natinal_level_load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trataAnalysis_files/figure-docx/print_out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tional_level_uniqune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trataAnalysis_files/figure-docx/print_out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e_level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trataAnalysis_files/figure-docx/print_out-3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tional_level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trataAnalysis_files/figure-docx/print_out-4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 out the FA results</w:t>
      </w:r>
      <w:r>
        <w:br/>
      </w:r>
      <w:r>
        <w:rPr>
          <w:rStyle w:val="NormalTok"/>
        </w:rPr>
        <w:t xml:space="preserve">withF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thFIP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withStrat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cav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searc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ithStr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</w:t>
      </w:r>
      <w:r>
        <w:br/>
      </w:r>
      <w:r>
        <w:br/>
      </w:r>
      <w:r>
        <w:br/>
      </w:r>
      <w:r>
        <w:rPr>
          <w:rStyle w:val="NormalTok"/>
        </w:rPr>
        <w:t xml:space="preserve">end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.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time.taken</w:t>
      </w:r>
    </w:p>
    <w:p>
      <w:pPr>
        <w:pStyle w:val="SourceCode"/>
      </w:pPr>
      <w:r>
        <w:rPr>
          <w:rStyle w:val="VerbatimChar"/>
        </w:rPr>
        <w:t xml:space="preserve">## Time difference of 1.097538 m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38" Target="media/rId38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41" Target="media/rId41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44" Target="media/rId44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87" Target="media/rId287.png" /><Relationship Type="http://schemas.openxmlformats.org/officeDocument/2006/relationships/image" Id="rId47" Target="media/rId47.png" /><Relationship Type="http://schemas.openxmlformats.org/officeDocument/2006/relationships/image" Id="rId290" Target="media/rId290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35" Target="media/rId335.png" /><Relationship Type="http://schemas.openxmlformats.org/officeDocument/2006/relationships/image" Id="rId338" Target="media/rId3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Eric Cavanna</dc:creator>
  <cp:keywords/>
  <dcterms:created xsi:type="dcterms:W3CDTF">2023-05-22T18:09:47Z</dcterms:created>
  <dcterms:modified xsi:type="dcterms:W3CDTF">2023-05-22T18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>word_document</vt:lpwstr>
  </property>
</Properties>
</file>